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3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28.png" ContentType="image/png"/>
  <Override PartName="/word/media/rId3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Heading1"/>
      </w:pPr>
      <w:bookmarkStart w:id="21" w:name="figures"/>
      <w:bookmarkEnd w:id="21"/>
      <w:r>
        <w:t xml:space="preserve">Figures</w:t>
      </w:r>
    </w:p>
    <w:p>
      <w:pPr>
        <w:pStyle w:val="Heading3"/>
      </w:pPr>
      <w:bookmarkStart w:id="22" w:name="fig.-1"/>
      <w:bookmarkEnd w:id="22"/>
      <w:r>
        <w:t xml:space="preserve">Fig. 1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091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bar_by_taxa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77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ll_aquamaps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77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ll_iucn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ig.-2"/>
      <w:bookmarkEnd w:id="26"/>
      <w:r>
        <w:t xml:space="preserve">Fig. 2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6934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scatter_quad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91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barchart_spp_gp_qu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fig.-3"/>
      <w:bookmarkEnd w:id="29"/>
      <w:r>
        <w:t xml:space="preserve">Fig. 3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32385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oral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al area change due to depth clipping</w:t>
      </w:r>
    </w:p>
    <w:p>
      <w:pPr>
        <w:pStyle w:val="FigureWithCaption"/>
      </w:pPr>
      <w:r>
        <w:drawing>
          <wp:inline>
            <wp:extent cx="5334000" cy="119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barchart_coral_qua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al quadmap breakdow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figure-4"/>
      <w:bookmarkEnd w:id="32"/>
      <w:r>
        <w:t xml:space="preserve">Figure 4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3238500" cy="215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m_edge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quamaps edge comparis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figure-5"/>
      <w:bookmarkEnd w:id="34"/>
      <w:r>
        <w:t xml:space="preserve">Figure 5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4102100" cy="179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barchart_mpa_g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MPA coverage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6efe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</cp:coreProperties>
</file>